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2: Sections and text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August 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9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9"/>
    <w:bookmarkStart w:id="12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10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10"/>
    <w:bookmarkStart w:id="11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11"/>
    <w:bookmarkEnd w:id="12"/>
    <w:bookmarkStart w:id="14" w:name="section-2"/>
    <w:p>
      <w:pPr>
        <w:pStyle w:val="Heading1"/>
      </w:pPr>
      <w:r>
        <w:t xml:space="preserve">Section 2</w:t>
      </w:r>
    </w:p>
    <w:bookmarkStart w:id="13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13"/>
    <w:bookmarkEnd w:id="14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5-10-01T15:25:15Z</dcterms:created>
  <dcterms:modified xsi:type="dcterms:W3CDTF">2025-10-01T15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